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0A32A" w14:textId="7C4CE7E1" w:rsidR="000D739E" w:rsidRDefault="000D739E" w:rsidP="00776AFF">
      <w:pPr>
        <w:pStyle w:val="Heading1"/>
        <w:jc w:val="center"/>
        <w:rPr>
          <w:b/>
          <w:bCs/>
        </w:rPr>
      </w:pPr>
      <w:r w:rsidRPr="00776AFF">
        <w:rPr>
          <w:b/>
          <w:bCs/>
        </w:rPr>
        <w:t>Public Engagement Showcase</w:t>
      </w:r>
    </w:p>
    <w:p w14:paraId="2D68AC62" w14:textId="77777777" w:rsidR="00776AFF" w:rsidRPr="00776AFF" w:rsidRDefault="00776AFF" w:rsidP="00776AFF"/>
    <w:p w14:paraId="5F17F9D3" w14:textId="6CE7BFE4" w:rsidR="000D739E" w:rsidRDefault="00F33DB2" w:rsidP="000D739E">
      <w:pPr>
        <w:ind w:hanging="11"/>
      </w:pPr>
      <w:r>
        <w:t xml:space="preserve">Thank you for </w:t>
      </w:r>
      <w:r w:rsidR="00317D4A">
        <w:t xml:space="preserve">considering </w:t>
      </w:r>
      <w:r w:rsidR="000D739E">
        <w:t>submitting your work</w:t>
      </w:r>
      <w:r>
        <w:t xml:space="preserve"> for the Public Engagement Showcase</w:t>
      </w:r>
      <w:r w:rsidR="000D739E">
        <w:t>.</w:t>
      </w:r>
    </w:p>
    <w:p w14:paraId="364E17EC" w14:textId="7FE9FEEE" w:rsidR="000D739E" w:rsidRDefault="000D739E" w:rsidP="000D739E">
      <w:pPr>
        <w:ind w:hanging="11"/>
      </w:pPr>
      <w:r>
        <w:t>Th</w:t>
      </w:r>
      <w:r w:rsidR="4DAA3318">
        <w:t>e</w:t>
      </w:r>
      <w:r>
        <w:t xml:space="preserve"> Public Engagement Showcase will be part of the Engage: Public Engagement in Practice event which will also feature the presentation of</w:t>
      </w:r>
      <w:r w:rsidR="00F33DB2">
        <w:t xml:space="preserve"> the Vice-Chancellor’s Engage Awards. </w:t>
      </w:r>
    </w:p>
    <w:p w14:paraId="1DA05BD4" w14:textId="2B135B5D" w:rsidR="00F33DB2" w:rsidRDefault="00F33DB2" w:rsidP="000D739E">
      <w:pPr>
        <w:ind w:hanging="11"/>
      </w:pPr>
      <w:r>
        <w:t xml:space="preserve">The event will take place on the online platform </w:t>
      </w:r>
      <w:proofErr w:type="spellStart"/>
      <w:r>
        <w:t>Hopin</w:t>
      </w:r>
      <w:proofErr w:type="spellEnd"/>
      <w:r w:rsidR="000D739E">
        <w:t xml:space="preserve"> on Friday 21 May</w:t>
      </w:r>
      <w:r w:rsidR="4881297F">
        <w:t xml:space="preserve"> from</w:t>
      </w:r>
      <w:r w:rsidR="000D739E">
        <w:t xml:space="preserve"> 13:00 – 14:00</w:t>
      </w:r>
      <w:r>
        <w:t>.</w:t>
      </w:r>
    </w:p>
    <w:p w14:paraId="6743647F" w14:textId="0631B882" w:rsidR="00F33DB2" w:rsidRDefault="00F33DB2" w:rsidP="000D739E">
      <w:r>
        <w:t xml:space="preserve">The showcase will take place in the </w:t>
      </w:r>
      <w:hyperlink r:id="rId8">
        <w:r w:rsidRPr="55F90CFC">
          <w:rPr>
            <w:rStyle w:val="Hyperlink"/>
          </w:rPr>
          <w:t>expo area</w:t>
        </w:r>
      </w:hyperlink>
      <w:r>
        <w:t>. This area will be broken up into ‘</w:t>
      </w:r>
      <w:r w:rsidR="009E5B59">
        <w:t>B</w:t>
      </w:r>
      <w:r>
        <w:t xml:space="preserve">ooths’ which will each contain a public engagement project. </w:t>
      </w:r>
    </w:p>
    <w:p w14:paraId="0F2D4407" w14:textId="474B7431" w:rsidR="00F33DB2" w:rsidRDefault="00F33DB2" w:rsidP="000D739E">
      <w:r>
        <w:t>This form will collect some personal details and what content you would like to share in the Public Engagement Showcase</w:t>
      </w:r>
      <w:r w:rsidR="000D739E">
        <w:t xml:space="preserve">, please read the </w:t>
      </w:r>
      <w:hyperlink r:id="rId9" w:history="1">
        <w:r w:rsidR="000D739E" w:rsidRPr="000D739E">
          <w:rPr>
            <w:rStyle w:val="Hyperlink"/>
          </w:rPr>
          <w:t>Public Engagement Showcase guidance</w:t>
        </w:r>
      </w:hyperlink>
      <w:r w:rsidR="000D739E">
        <w:t xml:space="preserve"> for more details. </w:t>
      </w:r>
    </w:p>
    <w:p w14:paraId="34B55B2F" w14:textId="77777777" w:rsidR="000D739E" w:rsidRDefault="000D739E" w:rsidP="000D739E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263"/>
        <w:gridCol w:w="6753"/>
      </w:tblGrid>
      <w:tr w:rsidR="000D739E" w14:paraId="29AF54BD" w14:textId="77777777" w:rsidTr="000D739E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8C6B1A" w14:textId="77777777" w:rsidR="000D739E" w:rsidRDefault="000D739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59704" w14:textId="77777777" w:rsidR="000D739E" w:rsidRDefault="000D739E">
            <w:pPr>
              <w:spacing w:before="120" w:after="120"/>
            </w:pPr>
          </w:p>
        </w:tc>
      </w:tr>
      <w:tr w:rsidR="000D739E" w14:paraId="43384C81" w14:textId="77777777" w:rsidTr="000D739E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299CC" w14:textId="77777777" w:rsidR="000D739E" w:rsidRDefault="000D739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irst name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F75B" w14:textId="77777777" w:rsidR="000D739E" w:rsidRDefault="000D739E">
            <w:pPr>
              <w:spacing w:before="120" w:after="120"/>
            </w:pPr>
          </w:p>
        </w:tc>
      </w:tr>
      <w:tr w:rsidR="000D739E" w14:paraId="777E2ADA" w14:textId="77777777" w:rsidTr="000D739E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DBC0A9" w14:textId="77777777" w:rsidR="000D739E" w:rsidRDefault="000D739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urname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AFE64" w14:textId="77777777" w:rsidR="000D739E" w:rsidRDefault="000D739E">
            <w:pPr>
              <w:spacing w:before="120" w:after="120"/>
            </w:pPr>
          </w:p>
        </w:tc>
      </w:tr>
      <w:tr w:rsidR="000D739E" w14:paraId="738987EC" w14:textId="77777777" w:rsidTr="000D739E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3ED5F2" w14:textId="77777777" w:rsidR="000D739E" w:rsidRDefault="000D739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ost held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27C5C" w14:textId="77777777" w:rsidR="000D739E" w:rsidRDefault="000D739E">
            <w:pPr>
              <w:spacing w:before="120" w:after="120"/>
            </w:pPr>
          </w:p>
        </w:tc>
      </w:tr>
      <w:tr w:rsidR="000D739E" w14:paraId="7D856566" w14:textId="77777777" w:rsidTr="000D739E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3052E8" w14:textId="77777777" w:rsidR="000D739E" w:rsidRDefault="000D739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partment or school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76F5" w14:textId="77777777" w:rsidR="000D739E" w:rsidRDefault="000D739E">
            <w:pPr>
              <w:spacing w:before="120" w:after="120"/>
            </w:pPr>
          </w:p>
        </w:tc>
      </w:tr>
      <w:tr w:rsidR="000D739E" w14:paraId="64D9AC45" w14:textId="77777777" w:rsidTr="000D739E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8FF671" w14:textId="77777777" w:rsidR="000D739E" w:rsidRDefault="000D739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mail address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DEE3F" w14:textId="77777777" w:rsidR="000D739E" w:rsidRDefault="000D739E">
            <w:pPr>
              <w:spacing w:before="120" w:after="120"/>
            </w:pPr>
          </w:p>
        </w:tc>
      </w:tr>
    </w:tbl>
    <w:p w14:paraId="21EB1EE4" w14:textId="2C77FCAE" w:rsidR="00F33DB2" w:rsidRDefault="00F33DB2" w:rsidP="000D739E"/>
    <w:p w14:paraId="3364ADFB" w14:textId="40666248" w:rsidR="000D739E" w:rsidRDefault="000D739E" w:rsidP="000D739E">
      <w:pPr>
        <w:rPr>
          <w:b/>
          <w:bCs/>
        </w:rPr>
      </w:pPr>
      <w:r>
        <w:rPr>
          <w:b/>
          <w:bCs/>
        </w:rPr>
        <w:t xml:space="preserve">Please select the </w:t>
      </w:r>
      <w:r w:rsidR="00776AFF">
        <w:rPr>
          <w:b/>
          <w:bCs/>
        </w:rPr>
        <w:t>type</w:t>
      </w:r>
      <w:r>
        <w:rPr>
          <w:b/>
          <w:bCs/>
        </w:rPr>
        <w:t xml:space="preserve"> of content you would like to </w:t>
      </w:r>
      <w:r w:rsidR="00452DF4">
        <w:rPr>
          <w:b/>
          <w:bCs/>
        </w:rPr>
        <w:t>submit.</w:t>
      </w:r>
      <w:r>
        <w:rPr>
          <w:b/>
          <w:bCs/>
        </w:rPr>
        <w:t xml:space="preserve"> 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263"/>
        <w:gridCol w:w="567"/>
        <w:gridCol w:w="2410"/>
        <w:gridCol w:w="567"/>
        <w:gridCol w:w="2693"/>
        <w:gridCol w:w="516"/>
      </w:tblGrid>
      <w:tr w:rsidR="000D739E" w14:paraId="3B2014B0" w14:textId="77777777" w:rsidTr="000D739E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34E13" w14:textId="6EB71EE6" w:rsidR="000D739E" w:rsidRDefault="000D739E">
            <w:pPr>
              <w:spacing w:before="120" w:after="120"/>
            </w:pPr>
            <w:r>
              <w:t>Poster</w:t>
            </w:r>
          </w:p>
        </w:tc>
        <w:sdt>
          <w:sdtPr>
            <w:rPr>
              <w:b/>
              <w:bCs/>
              <w:sz w:val="28"/>
              <w:szCs w:val="28"/>
            </w:rPr>
            <w:id w:val="1749533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A870B37" w14:textId="05E21D57" w:rsidR="000D739E" w:rsidRDefault="000D739E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60E6D" w14:textId="543AF4AC" w:rsidR="000D739E" w:rsidRDefault="000D739E">
            <w:pPr>
              <w:spacing w:before="120" w:after="120"/>
            </w:pPr>
            <w:r>
              <w:t>Encounter</w:t>
            </w:r>
          </w:p>
        </w:tc>
        <w:sdt>
          <w:sdtPr>
            <w:rPr>
              <w:b/>
              <w:bCs/>
              <w:sz w:val="28"/>
              <w:szCs w:val="28"/>
            </w:rPr>
            <w:id w:val="-513067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E245671" w14:textId="735DD0F5" w:rsidR="000D739E" w:rsidRDefault="00776AFF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52E02" w14:textId="7015EA47" w:rsidR="000D739E" w:rsidRDefault="000D739E">
            <w:pPr>
              <w:spacing w:before="120" w:after="120"/>
            </w:pPr>
            <w:r>
              <w:t>Film</w:t>
            </w:r>
          </w:p>
        </w:tc>
        <w:sdt>
          <w:sdtPr>
            <w:rPr>
              <w:b/>
              <w:bCs/>
              <w:sz w:val="28"/>
              <w:szCs w:val="28"/>
            </w:rPr>
            <w:id w:val="576866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E92A711" w14:textId="412BC27D" w:rsidR="000D739E" w:rsidRDefault="00762BEA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0D739E" w14:paraId="2B6D782B" w14:textId="77777777" w:rsidTr="000D739E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64B2" w14:textId="054ECC14" w:rsidR="000D739E" w:rsidRDefault="000D739E">
            <w:pPr>
              <w:spacing w:before="120" w:after="120"/>
            </w:pPr>
            <w:r>
              <w:t>Slideshow</w:t>
            </w:r>
          </w:p>
        </w:tc>
        <w:sdt>
          <w:sdtPr>
            <w:rPr>
              <w:b/>
              <w:bCs/>
              <w:sz w:val="28"/>
              <w:szCs w:val="28"/>
            </w:rPr>
            <w:id w:val="-1659377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84C84C" w14:textId="662A96BB" w:rsidR="000D739E" w:rsidRDefault="000D739E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4D7F7" w14:textId="614368FF" w:rsidR="000D739E" w:rsidRDefault="000D739E">
            <w:pPr>
              <w:spacing w:before="120" w:after="120"/>
            </w:pPr>
            <w:r>
              <w:t>Website</w:t>
            </w:r>
          </w:p>
        </w:tc>
        <w:sdt>
          <w:sdtPr>
            <w:rPr>
              <w:b/>
              <w:bCs/>
              <w:sz w:val="28"/>
              <w:szCs w:val="28"/>
            </w:rPr>
            <w:id w:val="-465660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DDD5BA" w14:textId="665B2A81" w:rsidR="000D739E" w:rsidRDefault="000D739E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D26D9" w14:textId="503E58F0" w:rsidR="000D739E" w:rsidRDefault="000D739E">
            <w:pPr>
              <w:spacing w:before="120" w:after="120"/>
            </w:pPr>
            <w:r>
              <w:t>Other</w:t>
            </w:r>
          </w:p>
        </w:tc>
        <w:sdt>
          <w:sdtPr>
            <w:rPr>
              <w:b/>
              <w:bCs/>
              <w:sz w:val="28"/>
              <w:szCs w:val="28"/>
            </w:rPr>
            <w:id w:val="97375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A82A5A" w14:textId="776A9A06" w:rsidR="000D739E" w:rsidRDefault="000D739E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12257A8D" w14:textId="2BE66E24" w:rsidR="000D739E" w:rsidRDefault="000D739E" w:rsidP="000D739E"/>
    <w:p w14:paraId="35497746" w14:textId="4B3EAA88" w:rsidR="000D739E" w:rsidRDefault="000D739E" w:rsidP="000D739E">
      <w:pPr>
        <w:rPr>
          <w:b/>
          <w:bCs/>
        </w:rPr>
      </w:pPr>
      <w:r>
        <w:rPr>
          <w:b/>
          <w:bCs/>
        </w:rPr>
        <w:t xml:space="preserve">Please provide a title and description of the work/project/activity you would like to </w:t>
      </w:r>
      <w:r w:rsidR="00452DF4">
        <w:rPr>
          <w:b/>
          <w:bCs/>
        </w:rPr>
        <w:t>submit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0D739E" w14:paraId="3F8A0D4A" w14:textId="77777777" w:rsidTr="000D739E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FDEFA" w14:textId="73E6BD27" w:rsidR="000D739E" w:rsidRDefault="000D739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tle (no more than six words)</w:t>
            </w:r>
          </w:p>
        </w:tc>
      </w:tr>
      <w:tr w:rsidR="000D739E" w14:paraId="248392DC" w14:textId="77777777" w:rsidTr="000D739E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E0ADD" w14:textId="77777777" w:rsidR="000D739E" w:rsidRDefault="000D739E">
            <w:pPr>
              <w:spacing w:before="120" w:after="120"/>
            </w:pPr>
          </w:p>
        </w:tc>
      </w:tr>
    </w:tbl>
    <w:p w14:paraId="431134C0" w14:textId="0ECB4096" w:rsidR="000D739E" w:rsidRDefault="000D739E" w:rsidP="000D739E">
      <w:pPr>
        <w:rPr>
          <w:b/>
          <w:bCs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0D739E" w14:paraId="139C35A3" w14:textId="77777777" w:rsidTr="00CF052E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1A26AB" w14:textId="2E6C81C2" w:rsidR="000D739E" w:rsidRDefault="000D739E" w:rsidP="00CF052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Description </w:t>
            </w:r>
          </w:p>
          <w:p w14:paraId="1936F969" w14:textId="6A27B763" w:rsidR="000D739E" w:rsidRPr="00776AFF" w:rsidRDefault="000D739E" w:rsidP="00CF052E">
            <w:pPr>
              <w:spacing w:before="120" w:after="120"/>
            </w:pPr>
            <w:r w:rsidRPr="00776AFF">
              <w:t xml:space="preserve">Poster – descriptions must be 150 </w:t>
            </w:r>
            <w:r w:rsidR="006064D3" w:rsidRPr="00776AFF">
              <w:t>words.</w:t>
            </w:r>
          </w:p>
          <w:p w14:paraId="1A5A41D5" w14:textId="10B34B7A" w:rsidR="000D739E" w:rsidRDefault="000D739E" w:rsidP="00776AFF">
            <w:pPr>
              <w:spacing w:before="120" w:after="120"/>
              <w:rPr>
                <w:b/>
                <w:bCs/>
              </w:rPr>
            </w:pPr>
            <w:r w:rsidRPr="00776AFF">
              <w:t xml:space="preserve">All other categories </w:t>
            </w:r>
            <w:r w:rsidR="00776AFF" w:rsidRPr="00776AFF">
              <w:t>–</w:t>
            </w:r>
            <w:r w:rsidRPr="00776AFF">
              <w:t xml:space="preserve"> </w:t>
            </w:r>
            <w:proofErr w:type="gramStart"/>
            <w:r w:rsidR="00776AFF" w:rsidRPr="00776AFF">
              <w:t>a brief summary</w:t>
            </w:r>
            <w:proofErr w:type="gramEnd"/>
            <w:r w:rsidR="00776AFF" w:rsidRPr="00776AFF">
              <w:t xml:space="preserve"> of no more than 50 words</w:t>
            </w:r>
            <w:r w:rsidR="006064D3">
              <w:t>.</w:t>
            </w:r>
          </w:p>
        </w:tc>
      </w:tr>
      <w:tr w:rsidR="000D739E" w14:paraId="4240E5E6" w14:textId="77777777" w:rsidTr="00CF052E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27CF6" w14:textId="77777777" w:rsidR="000D739E" w:rsidRDefault="000D739E" w:rsidP="00CF052E">
            <w:pPr>
              <w:spacing w:before="120" w:after="120"/>
            </w:pPr>
          </w:p>
        </w:tc>
      </w:tr>
    </w:tbl>
    <w:p w14:paraId="26796667" w14:textId="1BD144F7" w:rsidR="000D739E" w:rsidRDefault="000D739E" w:rsidP="000D739E">
      <w:pPr>
        <w:rPr>
          <w:b/>
          <w:bCs/>
        </w:rPr>
      </w:pPr>
    </w:p>
    <w:p w14:paraId="464F7925" w14:textId="1BCD441E" w:rsidR="00776AFF" w:rsidRDefault="00776AFF" w:rsidP="000D739E">
      <w:pPr>
        <w:rPr>
          <w:b/>
          <w:bCs/>
        </w:rPr>
      </w:pPr>
      <w:r>
        <w:rPr>
          <w:b/>
          <w:bCs/>
        </w:rPr>
        <w:lastRenderedPageBreak/>
        <w:t>Submission of content</w:t>
      </w:r>
    </w:p>
    <w:p w14:paraId="258C1963" w14:textId="30E09A08" w:rsidR="00776AFF" w:rsidRDefault="00776AFF" w:rsidP="00776AFF">
      <w:r>
        <w:t xml:space="preserve">For </w:t>
      </w:r>
      <w:r w:rsidRPr="00776AFF">
        <w:rPr>
          <w:b/>
          <w:bCs/>
        </w:rPr>
        <w:t xml:space="preserve">all </w:t>
      </w:r>
      <w:r w:rsidR="006064D3" w:rsidRPr="00776AFF">
        <w:rPr>
          <w:b/>
          <w:bCs/>
        </w:rPr>
        <w:t>submissions</w:t>
      </w:r>
      <w:r w:rsidR="006064D3" w:rsidRPr="006064D3">
        <w:t>,</w:t>
      </w:r>
      <w:r>
        <w:t xml:space="preserve"> please provide a representative image of your project </w:t>
      </w:r>
      <w:r w:rsidRPr="00776AFF">
        <w:t>along with this completed form</w:t>
      </w:r>
      <w:r>
        <w:t xml:space="preserve"> and send to </w:t>
      </w:r>
      <w:hyperlink r:id="rId10" w:history="1">
        <w:r w:rsidRPr="00776AFF">
          <w:rPr>
            <w:rStyle w:val="Hyperlink"/>
          </w:rPr>
          <w:t>public-engagement@bath.ac.uk</w:t>
        </w:r>
      </w:hyperlink>
      <w:r w:rsidRPr="00776AFF">
        <w:t xml:space="preserve"> with ‘Public Engagement Showcase’ followed by the title in the subject line.</w:t>
      </w:r>
    </w:p>
    <w:p w14:paraId="2CBAF536" w14:textId="68F67DC9" w:rsidR="00776AFF" w:rsidRDefault="00776AFF" w:rsidP="000D739E">
      <w:r w:rsidRPr="00776AFF">
        <w:t xml:space="preserve">For </w:t>
      </w:r>
      <w:r w:rsidRPr="00776AFF">
        <w:rPr>
          <w:b/>
          <w:bCs/>
        </w:rPr>
        <w:t>posters, films and slideshows</w:t>
      </w:r>
      <w:r w:rsidRPr="00776AFF">
        <w:t xml:space="preserve"> please </w:t>
      </w:r>
      <w:r>
        <w:t xml:space="preserve">also send us </w:t>
      </w:r>
      <w:r w:rsidRPr="00776AFF">
        <w:t xml:space="preserve">the files along with this completed form to </w:t>
      </w:r>
      <w:hyperlink r:id="rId11" w:history="1">
        <w:r w:rsidRPr="00776AFF">
          <w:rPr>
            <w:rStyle w:val="Hyperlink"/>
          </w:rPr>
          <w:t>public-engagement@bath.ac.uk</w:t>
        </w:r>
      </w:hyperlink>
      <w:r w:rsidRPr="00776AFF">
        <w:t xml:space="preserve"> with ‘Public Engagement Showcase’ followed by the title in the subject line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776AFF" w14:paraId="6014223B" w14:textId="77777777" w:rsidTr="00CF052E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148A8D" w14:textId="54832BF1" w:rsidR="00776AFF" w:rsidRPr="00776AFF" w:rsidRDefault="00776AFF" w:rsidP="00CF052E">
            <w:pPr>
              <w:spacing w:before="120" w:after="120"/>
              <w:rPr>
                <w:b/>
                <w:bCs/>
              </w:rPr>
            </w:pPr>
            <w:r w:rsidRPr="00776AFF">
              <w:rPr>
                <w:b/>
                <w:bCs/>
              </w:rPr>
              <w:t>If you are submitting a website or a film hosted on platforms such as Vimeo or YouTube please provide the link</w:t>
            </w:r>
            <w:r w:rsidR="00D74A69">
              <w:rPr>
                <w:b/>
                <w:bCs/>
              </w:rPr>
              <w:t>.</w:t>
            </w:r>
          </w:p>
        </w:tc>
      </w:tr>
      <w:tr w:rsidR="00776AFF" w14:paraId="56FEB8E4" w14:textId="77777777" w:rsidTr="00CF052E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2178F" w14:textId="77777777" w:rsidR="00776AFF" w:rsidRDefault="00776AFF" w:rsidP="00CF052E">
            <w:pPr>
              <w:spacing w:before="120" w:after="120"/>
            </w:pPr>
          </w:p>
        </w:tc>
      </w:tr>
    </w:tbl>
    <w:p w14:paraId="5023999F" w14:textId="6FEED8C7" w:rsidR="000D739E" w:rsidRDefault="000D739E" w:rsidP="000D739E">
      <w:pPr>
        <w:rPr>
          <w:b/>
          <w:bCs/>
        </w:rPr>
      </w:pPr>
    </w:p>
    <w:p w14:paraId="38FF35F7" w14:textId="1AEE32FA" w:rsidR="00776AFF" w:rsidRDefault="00776AFF" w:rsidP="000D739E">
      <w:r w:rsidRPr="00776AFF">
        <w:rPr>
          <w:b/>
          <w:bCs/>
        </w:rPr>
        <w:t xml:space="preserve">Please confirm you are available to attend </w:t>
      </w:r>
      <w:r>
        <w:t>Engage: Public Engagement in Practice on Friday 21 May 2021</w:t>
      </w:r>
      <w:r w:rsidR="00D74A69">
        <w:t xml:space="preserve"> from</w:t>
      </w:r>
      <w:r>
        <w:t xml:space="preserve"> 13:00</w:t>
      </w:r>
      <w:r w:rsidR="00D74A69">
        <w:t xml:space="preserve"> – </w:t>
      </w:r>
      <w:r>
        <w:t xml:space="preserve">14:00 </w:t>
      </w:r>
      <w:sdt>
        <w:sdtPr>
          <w:rPr>
            <w:b/>
            <w:bCs/>
            <w:sz w:val="28"/>
            <w:szCs w:val="28"/>
          </w:rPr>
          <w:id w:val="-131874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</w:p>
    <w:sectPr w:rsidR="00776AFF" w:rsidSect="00776AFF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29073" w14:textId="77777777" w:rsidR="00776AFF" w:rsidRDefault="00776AFF" w:rsidP="00776AFF">
      <w:pPr>
        <w:spacing w:after="0" w:line="240" w:lineRule="auto"/>
      </w:pPr>
      <w:r>
        <w:separator/>
      </w:r>
    </w:p>
  </w:endnote>
  <w:endnote w:type="continuationSeparator" w:id="0">
    <w:p w14:paraId="732A3B0A" w14:textId="77777777" w:rsidR="00776AFF" w:rsidRDefault="00776AFF" w:rsidP="00776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63D40" w14:textId="77777777" w:rsidR="00776AFF" w:rsidRDefault="00776AFF" w:rsidP="00776AFF">
      <w:pPr>
        <w:spacing w:after="0" w:line="240" w:lineRule="auto"/>
      </w:pPr>
      <w:r>
        <w:separator/>
      </w:r>
    </w:p>
  </w:footnote>
  <w:footnote w:type="continuationSeparator" w:id="0">
    <w:p w14:paraId="257695A5" w14:textId="77777777" w:rsidR="00776AFF" w:rsidRDefault="00776AFF" w:rsidP="00776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2217A"/>
    <w:multiLevelType w:val="hybridMultilevel"/>
    <w:tmpl w:val="135E84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55BD4"/>
    <w:multiLevelType w:val="hybridMultilevel"/>
    <w:tmpl w:val="2452EB42"/>
    <w:lvl w:ilvl="0" w:tplc="38765C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TG0sLS0MLI0MzVQ0lEKTi0uzszPAykwqgUAqVkoSiwAAAA="/>
  </w:docVars>
  <w:rsids>
    <w:rsidRoot w:val="006E3466"/>
    <w:rsid w:val="00024170"/>
    <w:rsid w:val="000D739E"/>
    <w:rsid w:val="00317D4A"/>
    <w:rsid w:val="0033435A"/>
    <w:rsid w:val="00452DF4"/>
    <w:rsid w:val="006064D3"/>
    <w:rsid w:val="006E3466"/>
    <w:rsid w:val="00730207"/>
    <w:rsid w:val="00762BEA"/>
    <w:rsid w:val="00776AFF"/>
    <w:rsid w:val="009E5B59"/>
    <w:rsid w:val="00B328E1"/>
    <w:rsid w:val="00BD3358"/>
    <w:rsid w:val="00C90F52"/>
    <w:rsid w:val="00D74A69"/>
    <w:rsid w:val="00F015B8"/>
    <w:rsid w:val="00F33DB2"/>
    <w:rsid w:val="20FE3D0A"/>
    <w:rsid w:val="4881297F"/>
    <w:rsid w:val="4DAA3318"/>
    <w:rsid w:val="55F90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A6B1E"/>
  <w15:chartTrackingRefBased/>
  <w15:docId w15:val="{189C271F-8246-4F41-BFBA-421395AF6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6A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43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3D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3DB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D739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6A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AFF"/>
  </w:style>
  <w:style w:type="paragraph" w:styleId="Footer">
    <w:name w:val="footer"/>
    <w:basedOn w:val="Normal"/>
    <w:link w:val="FooterChar"/>
    <w:uiPriority w:val="99"/>
    <w:unhideWhenUsed/>
    <w:rsid w:val="00776A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AFF"/>
  </w:style>
  <w:style w:type="character" w:customStyle="1" w:styleId="Heading1Char">
    <w:name w:val="Heading 1 Char"/>
    <w:basedOn w:val="DefaultParagraphFont"/>
    <w:link w:val="Heading1"/>
    <w:uiPriority w:val="9"/>
    <w:rsid w:val="00776A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E5B5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5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DqhAM9c7jnE&amp;t=51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ublic-engagement@bath.ac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public-engagement@bath.ac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ath.ac.uk/guides/sharing-a-project-or-activity-at-the-public-engagement-showcas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E57D5E-571F-420C-A32E-D72545F5F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2</Words>
  <Characters>1840</Characters>
  <Application>Microsoft Office Word</Application>
  <DocSecurity>0</DocSecurity>
  <Lines>15</Lines>
  <Paragraphs>4</Paragraphs>
  <ScaleCrop>false</ScaleCrop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Cooper</dc:creator>
  <cp:keywords/>
  <dc:description/>
  <cp:lastModifiedBy>Dean Veall</cp:lastModifiedBy>
  <cp:revision>2</cp:revision>
  <dcterms:created xsi:type="dcterms:W3CDTF">2021-03-19T14:03:00Z</dcterms:created>
  <dcterms:modified xsi:type="dcterms:W3CDTF">2021-03-19T14:03:00Z</dcterms:modified>
</cp:coreProperties>
</file>